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19, 24 January 1711, transcription," in Documents of Brotherly Love: Dutch Mennonite Aid to Swiss Anabaptists (Millersburg, OH: Ohio Amish Library), 648-6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ç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, Sou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95B7A" w:rsidRDefault="00995B7A" w:rsidP="00995B7A">
      <w:pPr>
        <w:pStyle w:val="FirstParagraph"/>
        <w:rPr>
          <w:rStyle w:val="documentnumber"/>
        </w:rPr>
      </w:pPr>
      <w:r>
        <w:rPr>
          <w:rStyle w:val="documentnumber"/>
        </w:rPr>
        <w:t>119.  January 24, 1711.</w:t>
      </w:r>
      <w:r>
        <w:rPr>
          <w:rStyle w:val="FootnoteReference"/>
        </w:rPr>
        <w:footnoteReference w:id="3"/>
      </w:r>
    </w:p>
    <w:p w:rsidR="00995B7A" w:rsidRDefault="00995B7A" w:rsidP="00995B7A">
      <w:pPr>
        <w:pStyle w:val="OriginalText"/>
        <w:rPr>
          <w:sz w:val="19"/>
          <w:szCs w:val="19"/>
        </w:rPr>
      </w:pP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À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Berne le 24 Janv[ier] 1711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pia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Secret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ieur!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Par ma tres humble du 17 du courrant j’eus l’honneu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s informer tres respectüeusement de ce qui jusques à ce j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à s’estoit passé dans l’affaire des Anabaptistes de ce Canton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comme 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mmission établie à leur sujet avoit souhaité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conferer avec moÿ avant que de faire son rapport dan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il Souverain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Dés donc que 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tal syste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urrier pour l’Allemagne et les Paÿ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as fut expedié, c’est à dire à 4 heures du soir, deux Depu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la dite Commission sçavoir Mons[ieu]r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affenried, Albrecht v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raffenried [sic] ancien Baillif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Thun, et Mons[ieu]r le Bailli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ttier, Sherif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ottier me vinrent prendre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 Logis pour me conduire à l’audiance à la Chambre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anderets, comme l’on l’appelle, et où cette Commission s’est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ssemblée au nombre seulement de cinq personnes, assavoi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le Senateu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names of memb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iessbac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iesbach President, Mons[ieu]r le Senat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urstenbergher, Mons[ieu]r le Ministre ou Diacre Delosea,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ux Baillifs mentionnés cÿ dessus et un Secretaire.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Aÿant pris ma place, qui estoit vis à vis de Mons[ieu]r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esident, et après les Complimens ordinaires, ce dernier f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 discours assés long, mais dont le precis n’estoit pour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tre chose si non, que le Senat ou le petit Conseil aÿant lû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read by Bern govern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ettre qu’il avoit plù à LL[eurs] HH[autes] PP[uissances] d’ecrire en dernie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eu au L[ouable] Canton en faveur des Anabaptistes, et le Memo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ec lequel j’avois accompagné la dite lettre, avoit rem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un et l’autre à la Chambre établie au sujet de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2] avec ordre de m’écouter, au cas que j’eusse encore quelque chos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proposer, si non, d’entrer avec moÿ en Conference sur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ints contenus dans mon Memoire du 7. Xbre [décembre] dernier,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i avoient esté approuvés par LL[eurs] HH[autes] PP[uissances]. Et enfin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’estoit pour cet effet qu’on m’avoit fait prendre la pein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ir à la Chambre de repondis [sic], que j’estois fort obligé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nat de l’honneur qu’il me faisoit en consideration du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ractêre de LL[eurs] HH[autes] PP[uissances] dont j’avois l’honneur d’est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vetû, mais que je n’estois pas peu surpris d’apprend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e tems que je m’attendois, que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ttroit la derniére main á une affaire, qui avoit dej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ainée 4 Mois, et au sujet de laquelle j’avois depuis six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maines tant de fois demandé des Conferences afin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 fut pret quand la lettre de LL[eurs] HH[autes] PP[uissances] arriveroi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on commençoit seulement d’entrer avec moÿ en matiér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outre ce que j’avois deja eû l’honneur de representer pa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 Memoire du 7. X[decem]bre dernier, je n’avois rien aut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proposer, si non que de reiterer les memes propositio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au nom de LL[eurs] HH[autes] PP[uissances], et de demander de leur part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tte affaire soit une bonne fois terminée et d’une man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LL[eurs] HH[autes] PP[uissances] puissent s’appercevoir que leur interven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cette affaire n’a pas esté indifferente au L[ouable] Canton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que quant au reste, s’il se presentoit encore quelqu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fficultés dans l’execution de mes propositions, j’esto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êt d’en donner les éclaircissemens necessaires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Monsieur de Diesbach me repliqua, que le Sena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ouvoit en effet des difficultés dans l’execution de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3] les points contenus dans mon Memoire, et particuliér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s le retachêment des Anabaptistes prisonniers, dans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generale pour tous ceux qui sont dispersés, d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’émigration de tous leurs Parents encore Reformés, et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a remission de la Traite foraine ou l’Abzug-geld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’avois demandé. Que quant au premier point, le Canton n’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pas consentir parce que ces Gens là estans sans fo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sans parole et ne voulans pa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swearing of oath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retter le Serment on a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ison de doutter, qu’ils revinsent au terme qu’on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escriroit, et de craindre, qu’ils ne se cachent si bien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ÿs qu’il seroit tres difficile de les en faire sortir, et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consequent le Canton perdroit toutes ses peines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es ses depences, et en meme tems son authorité en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mettant en liberté. Que quant à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:of amnesty need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’amnestie Elle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s’étendre que sur ceux des Anabaptistes qui n’av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mais esté entre la main de la justice ni chassés du Paÿ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ordre du Souverain. Que l’émigration des Parent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formed children and spous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Reformés des Anabaptistes avec la sortie de leurs bie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useroit un trop grand prejudice au Canton et particuliére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nt en ce que pas là quelques unes de ses contrées pour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 depeupler entiérement, et que d’ailleurs la Politique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mettoit pas qu’en chassant des Sujets desobeisant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piniatres et inutiles, on permit aussÿ aux obeisans, fide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utiles de les suivre. Et enfin, que la remission de la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aite foraine ne pouvoit pas estre accordée à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tant que c’estoit un droit de regale établÿ par tout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tout tems, et qu’on l’avoit deja refusé à S[a] M[ajesté] le Roÿ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4] Prusse, bien qu’Elle aÿe offert le reciproqu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Je repondis à tout cela, qu’aÿant jusques icÿ entendù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tout, que les propositions que j’avois fait pour l’ent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rtie des Anabaptistes de ce Paÿs icÿ estoient generaleme[nt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outtées j’estois extremement surpris d’entrendre mainten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es les difficultés qu’on formoit à cet égard, et que m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rprise estoit d’autant plus grande, que l’on ne form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es difficultés qu’aprés qu’il avoit plû à LL[eurs] HH[autes] PP[uissances]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’intervenir dans cette affaire, e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need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’intervenir non pas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 propre mouvement, mais en quelque façon à la pr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me du Canton, qui avoit d’abord fait difficulté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gotier à cet égard avec les Eglises Mennonites établi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us le ressort de LL[eurs] HH[autes] PP[uissances] : Qu’il ne s’agissoit pl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intenant ni des pauvres Anabaptistes de ce Paÿs icÿ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 des dittes Eglises Mennonites, mais de l’Estat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ovinces Unies qui auroit sujet de trouver fort mauva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 l’on luÿ refusoit des choses qu’on n’avoit pas voulu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fuser aux dittes Eglises. Que pour revenir aux difficul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memes qu’on formoit presentement, il s’agissoit de sçav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 le Canton souhaite tout de bon de se voir une bon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ois debarrassé de ces Gens là, ou s’il ne le souhaite pas?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aÿant peu d’apparence à ce dernier, on p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isonnablement croire le premier. Que pour parvenir à ce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l n’y avoit point de chemin ni plus seur ni plus cour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 plus honnette, ni meme plus utile au Canton que cela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j’avois proposé, assavoir, de faciliter la sortie de c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ns là pour autant qu’il seroit possible. Que la deten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5] des Anabaptistes Prisonniers feroit échouer tout le reste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uis que quelque favorable que puisse estre la Patent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qu’on pretendoit publier, aucun des dispersés d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Paÿs voisins et des cachés dans le Canton n’ôse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mais se presenter pour la Vente de ses biens, tant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çauroit ses Freres et Soeurs dans les Prisons. Que moÿ me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 la voudrois conseiller à aucun en ce cas là. Que cepend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pour rassurer le Canton sur les craintes qu’il avoit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uvaise foÿ de ces Gens là, j’estois pret de luÿ donne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ur part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uarantors of securit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utions suffisantes qui repondroient d’eux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que j’en avois la liste dans ma poche, sur laquelle j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iois la Chambre de jetter les ÿeux la luÿ aÿant presenté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quant au second point, il estoit fort à craindre, que s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qu’on alloit publier n’estoit pas generale pour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dispersés et cachés, il n’en restat quantité au voisinag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qui poursorint tousjours s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return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 glisser au Paÿs et donner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ouvelles occuppations au Canton, au lieu que si tous p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sposer de leur biens on auroit lieu de se flatter, que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 retireroient aussÿ avec les autres, ou que du moin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nton seroit en droit de les poursuivre ensuitte à la rigueu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ÿant que la Clemence n’avoit pas produit l’effet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îsonnablement on en pouvoit attendre. Que l’émigra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s Parents Reformés n’aÿant esté proposée que comme u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ÿen seur et efficace pour empêcher les Anabaptistes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tourner au Paÿs, et pour leur en faire perdre meme tou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vie, je ne voÿois pas quel prejudice considerable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mission pourroit apporter au Canton, d’autant que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6] émigration devoit estre purement volontaire et null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orcée: Que de toutes les plaintes des Anabaptistes sorti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nton cet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ves, children, parents, separation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eparation d’avec leurs Femmes, Peres, Meres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fans avoit tousjours esté la plus amére et avoit me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tout le plus frappé les esprits, aÿant quant au res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ssÿ tousjours esté le pretexte le plus spetieux p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gager les Anabaptistes à retourner au Paÿs au per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me de leurs vies, qu’ainsÿ par cette permission on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ôteroit du moins aussÿ ce pretexte. Que quant au quatrié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oint, il estoit bien vraÿ, que le Canton avo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Great (Sovereign) Counci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refusé à S[a] M[ajesté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ussienne la remission de la Traite foraine ou l’Abzug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ld, mais qu’il falloit se souvenir encore, que S[a] M[ajesté] P[russienne] a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meme tems aussÿ demandé le transport de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sur les frontières de Ses Estats aux depen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nton, et que le Canton en luÿ refusant le premier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oit en meme tems accordé le dernier jusques à Francfor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lieu que presentement on vouloit se contenter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mple remission de la Traite foraine et se charger 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échange de tout le transport de ces Gens là. Que qu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reste je priois la Chambre de vouloir faire des serieus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flexions sur les representations que je venois de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ire, et de vouloir au surplus hâter la conclusion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tte affaire pour autant qu’il seroit possibl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Estant sortÿ de 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reports to Small Counci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hambre, elle besoigna à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 encore jusques à 6 heures du soir, et le Lund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ivant elle fit de nouveau son rapport en Senat, qui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rdonna de conferer une seconde fois avec moÿ avant qu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7] porter l’affaire en Deux Cents: Le Mardÿ l’on en parla enco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e Senat, d’autant que le Ministre de S[a] M[ajesté] Prussien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ondeli, Baron, Envoy of Prussia:in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ondelÿ avoit fait sçavoir, qu’il avoit receu ord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u Roÿ son Maitre de se joindre à moÿ pour pousser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, ce que luÿ meme m’avoit dit aussÿ le j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paravant, et le Senat resolut, qu’estant si fort avancé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ec moÿ, on continüeroit à traiter avec moÿ, d’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M[onsieu]r Bondelÿ avoit fait connoitre qu’il appr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approuveroit tout ce que je ferois la dedans, puis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ous n’allions qu’au meme bût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La Chambre des Anabaptistes me fit donc venir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udiance pour la seconde fois Mardÿ dernier vers le s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e à la premiere, et aprés les civilités accoutum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ieur le President m’a dit, que le Senat aÿant entendû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n rapport, avoit, pour autant qu’il pouvoit dependr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uÿ, consentÿ à l’élargissement des Anabaptistes prisonnier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ontre l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uarantors of securit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utions ou Repondans dont j’avois presenté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ste, et cela à de certaines conditions, qui ne regard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s le fond de l’affaire. Que quant à l’amnestie, 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sistoit dans son premier sentiment, c’est à di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ux des Anabaptistes qui avoient actüellement sub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damnation soit peu ou longtems, n’ÿ seroient pa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pris, avec cette moderation neantmoins, qu’il se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ermis à leurs Parents ou meme Amÿs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endre ce qu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rroit leur rester encore de leurs biens et de dispose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s affaires en leur remettant ensuitte le provenû.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ntoit encore, que ceux des reformés qui voudr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8] suivre leurs Maris, Femmes, Peres, Meres ou Enf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abaptistes le pourroient faire, et qu’ils seroient qu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reste traittés comme ces derniers par rapport à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te de leurs biens et de l’Abzug-geld. Et enfin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ntoit aussÿ à la remission d’une bonne et meme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illeure partie de la Traite foraine, mais le tout s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 bon plaisir du Conseil Souverain, qui avoit le d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gmenter ces graces ou de les diminüer. Et enfin qu’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ideration de tout cela le Senat ôsoit se flatter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L[eurs] HH[autes] PP[uissances] voudroient bien par un Traitté donner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Small Council (Senat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euretés, que ces Gens estans une fois sortis du Paÿs n’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viendroient plus. Je luÿ repliquaÿ, que je remercioi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nat et la Chambre tres humblement des facilités qu’il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ent bien apporter à lentiére [sic] sortie des pauv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abaptistes hors du Canton, mais que je ne pouvois pa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prendre comment le Canton pouvoit pretendre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L[eurs] HH[autes] PP[uissances] s’engageassent par un Traité à une chose do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lles ne seroient jamais les Maitres, et dont Elles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retireroient aucun profit, n’estans intervenu dans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 que dans la Veüe d’aider au Canton à se decharge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tant plus aisément d’un fardeau, qui, à son dire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incommodoit deja depuis 180 ans. Que LL[eurs] HH[autes] PP[uissances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ent bien contribüer à faire sortir ces Gens du Paÿ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is qu’Elles ne pouvoient pas donner des seuretés qu’il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’ÿ reviendront jamais, puis que cela dependoit uniqu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u Canton, par les soins qu’il pourroit prendre à leur 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ien fermer l’entrée. Que je voudrois bien sçavoir ce que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9] LL[ouables] Cantons de Zurich et de Berne auroient dit, si lor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s faisoient solliciter par leurs Ambassadeurs la sorti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Vaud (Waadt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audois aupres de S[on] A[ltesse] R[oyal] de Savoye, ce Princ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 avoit demandé des seuretés que ces Gens ne revien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roient plus dans Ses Estats, ce que S[on] A[ltesse] R[oyal] au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antmoins pû faire avec plus de raison; que le Canton ne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faire dans le cas present? Que quant au reste j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’avais aucun Ordre à cet égard, et que tout ce qu’à m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is il ÿ avoit à faire la dedans estoit, de prier LL[eurs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H[autes] PP[uissances] qu’il leur plaise de se faire donner des seure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Elles memes par les Eglises Mennonites, par lesquel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dites Eglises s’engageroient d’empêcher pour 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 leur seroit possible que ces Gens ne revinsent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ys. Aprés cela Mons[ieu]r le President me dit enco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 Senat souhaiteroit, que je fixasse moÿ meme 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time of departu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em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on devra accorder à ces Gens là pour se preparer à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tière sortie. Mais je luÿ aÿ repliqué, que le Cant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çachant mieux que moÿ les facultés de ces Gens là, et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ms qu’il leur faudroit pour se mettre en estat de parti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e ne luÿ voulois rien prescrire la dedans, me conten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demander seulement un terme suffisant, et que d’aut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uissent achever les affaires de ces Gens là, si par hazard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un et l’autre ne les pouvoit pas achever luÿ meme.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ila le succés de la seconde Conferenc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Le lendemain ou Mecredÿ dernier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’assembla, et l’affaire ÿ devoit estre proposée, mais c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s Recreües pour les officiers qui ont l’honneur de serv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0] l’Estat, occuppa si long tems le tapis, je ne sçaÿ par qu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ute des dits Officiers au sujet des Congés qu’ils doiv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onner toutes les années à un certain nombre de Soldat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 estoit midÿ avant que l’on aye pû terminer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tiére, si bien que mon affaire a encore esté renvoyé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à hier. Mais dans le tems que le Grand Conse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voit s’assembler Monsieur l’Avoÿ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llading, Johann Friedrich, Chief Magistrat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illading me f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re, que M[onsieu]r le President de la Chambre des Anabaptist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stant tombé malade ne pouvoit pas rapporter l’affa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Conseil Souverain, et qu’ainsÿ il me prioit de ne voul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s trouver mauvais si on la renvoÿoit encore jusques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undÿ prochain, mais je luÿ fis dire, que cette affa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ÿant deja trainée si longtems, et que tout es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éclaircÿ à son egard, je le priois tres instamment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r proposer, et de vouloir au lieu d’un rapport verba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ire lire les écretures ce qui à mon avis feroit tout 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effet que la plus belle harangue que Mons[ieu]r le Presid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rroit faire, et que, si cela ne se faisoit pas et si l’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me faisoit perdre davantage de tems inutilemen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j’irois partir incessament pour vaqu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threatens to end negotiations, refuses changed agree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à d’autres affai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lus pressantes, et laisserois le soin au Canton de s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faire des pauvres Anabaptistes luÿ seul, ou par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ÿen de S[a] M[ajesté] le Roÿ de Pruss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Cette fermeté, quoÿ qu’importune, opera si bien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Monsieur l’Avoÿer  proposa l’affaire en Deux Cent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ier et la fit traiter avant toutes les autres. 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ccuppa le tapis pendant toute la matinée et enfin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1] Conseil Souverain se conforma ou peu s’en faut à toutes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solutions que le Senat avoit deja pris à cet égard Lund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nier et dont il a esté fait mention cÿ dessus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exception de la Traite foraine, que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 entiérement remis en faveur des pauvres Anabaptist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des Reformés qui voudront les suivre. Mais Monsi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e cellecÿ n’est deja que trop longue, et que jusqu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cÿ je n’aÿ pas pû avoir encore l’Extrait des Registre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il Souverain de Berne pour sçavoir au net s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solutions j’espére que Vous me permettrés que je renvoÿ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à l’ordinaire prochain ce qui me reste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uniquer sur ce chapitre, et qu’en attendant je 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re tousjours avec un profond respect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95B7A" w:rsidRDefault="00995B7A" w:rsidP="00995B7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9</w:t>
      </w:r>
      <w:r>
        <w:tab/>
      </w:r>
      <w:r>
        <w:rPr>
          <w:rStyle w:val="FootnoteReference"/>
        </w:rPr>
        <w:tab/>
      </w:r>
      <w:r>
        <w:t xml:space="preserve">This is A 1304 a from the De Hoop Scheffer </w:t>
      </w:r>
      <w:r>
        <w:rPr>
          <w:rStyle w:val="Italics"/>
        </w:rPr>
        <w:t>Inventaris</w:t>
      </w:r>
      <w:r>
        <w:t>.</w:t>
      </w:r>
    </w:p>
    <w:p w:rsidR="00995B7A" w:rsidRDefault="00995B7A" w:rsidP="00995B7A">
      <w:pPr>
        <w:pStyle w:val="FootnoteText"/>
      </w:pPr>
    </w:p>
  </w:footnote>
  <w:footnote w:id="4">
    <w:p w:rsidR="00995B7A" w:rsidRDefault="00995B7A" w:rsidP="00995B7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995B7A" w:rsidRDefault="00995B7A" w:rsidP="00995B7A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95B7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995B7A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995B7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95B7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95B7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5B7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95B7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95B7A"/>
    <w:rPr>
      <w:i/>
      <w:iCs/>
    </w:rPr>
  </w:style>
  <w:style w:type="paragraph" w:customStyle="1" w:styleId="Footnote-OneDigit">
    <w:name w:val="Footnote-One Digit"/>
    <w:basedOn w:val="Normal"/>
    <w:uiPriority w:val="99"/>
    <w:rsid w:val="00995B7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